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0B8F3" w14:textId="71DDF734" w:rsidR="008B33EC" w:rsidRPr="00566E04" w:rsidRDefault="008B33EC">
      <w:pPr>
        <w:tabs>
          <w:tab w:val="left" w:pos="8640"/>
        </w:tabs>
        <w:spacing w:after="0" w:line="240" w:lineRule="auto"/>
        <w:ind w:right="-180"/>
        <w:rPr>
          <w:rFonts w:ascii="Arial" w:hAnsi="Arial" w:cs="Arial"/>
          <w:sz w:val="24"/>
          <w:szCs w:val="24"/>
        </w:rPr>
        <w:pPrChange w:id="0" w:author="Anne Wong" w:date="2020-12-29T08:43:00Z">
          <w:pPr>
            <w:pStyle w:val="Heading1"/>
            <w:tabs>
              <w:tab w:val="right" w:pos="9522"/>
            </w:tabs>
            <w:spacing w:before="82"/>
            <w:ind w:left="160"/>
          </w:pPr>
        </w:pPrChange>
      </w:pPr>
      <w:r w:rsidRPr="00151BD6">
        <w:rPr>
          <w:rFonts w:ascii="Arial" w:hAnsi="Arial" w:cs="Arial"/>
          <w:b/>
          <w:sz w:val="24"/>
          <w:szCs w:val="24"/>
        </w:rPr>
        <w:t>REVOCATION</w:t>
      </w:r>
      <w:r w:rsidRPr="00151BD6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Pr="00151BD6">
        <w:rPr>
          <w:rFonts w:ascii="Arial" w:hAnsi="Arial" w:cs="Arial"/>
          <w:b/>
          <w:sz w:val="24"/>
          <w:szCs w:val="24"/>
        </w:rPr>
        <w:t>OF</w:t>
      </w:r>
      <w:r w:rsidRPr="00151BD6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Pr="00151BD6">
        <w:rPr>
          <w:rFonts w:ascii="Arial" w:hAnsi="Arial" w:cs="Arial"/>
          <w:b/>
          <w:sz w:val="24"/>
          <w:szCs w:val="24"/>
        </w:rPr>
        <w:t>DESIGNATION</w:t>
      </w:r>
      <w:ins w:id="1" w:author="Tribble, Jerome" w:date="2020-07-06T15:29:00Z">
        <w:r w:rsidRPr="00151BD6">
          <w:rPr>
            <w:rFonts w:ascii="Arial" w:hAnsi="Arial" w:cs="Arial"/>
            <w:b/>
            <w:sz w:val="24"/>
            <w:szCs w:val="24"/>
          </w:rPr>
          <w:t xml:space="preserve"> TO RECEIVE WARRANTS</w:t>
        </w:r>
      </w:ins>
      <w:r w:rsidRPr="00566E04">
        <w:rPr>
          <w:rFonts w:ascii="Arial" w:hAnsi="Arial" w:cs="Arial"/>
          <w:sz w:val="24"/>
          <w:szCs w:val="24"/>
        </w:rPr>
        <w:tab/>
      </w:r>
      <w:r w:rsidRPr="00DF0E79">
        <w:rPr>
          <w:rFonts w:ascii="Arial" w:hAnsi="Arial" w:cs="Arial"/>
          <w:b/>
          <w:bCs/>
          <w:sz w:val="24"/>
          <w:szCs w:val="24"/>
          <w:rPrChange w:id="2" w:author="Anne Wong" w:date="2020-12-29T08:43:00Z">
            <w:rPr>
              <w:rFonts w:ascii="Arial" w:hAnsi="Arial" w:cs="Arial"/>
              <w:b w:val="0"/>
              <w:bCs w:val="0"/>
              <w:sz w:val="24"/>
              <w:szCs w:val="24"/>
            </w:rPr>
          </w:rPrChange>
        </w:rPr>
        <w:t>8477.23</w:t>
      </w:r>
    </w:p>
    <w:p w14:paraId="47C5A603" w14:textId="1346B740" w:rsidR="00043703" w:rsidRDefault="00043703" w:rsidP="00151BD6">
      <w:pPr>
        <w:pStyle w:val="BodyText"/>
        <w:ind w:left="0"/>
      </w:pPr>
      <w:r>
        <w:t>(</w:t>
      </w:r>
      <w:del w:id="3" w:author="Rupi Singh" w:date="2020-10-13T19:21:00Z">
        <w:r w:rsidDel="00043703">
          <w:delText>Renumbered from 8429.33 7/1988</w:delText>
        </w:r>
      </w:del>
      <w:ins w:id="4" w:author="Rupi Singh" w:date="2020-10-13T19:21:00Z">
        <w:r>
          <w:t xml:space="preserve">Revised </w:t>
        </w:r>
      </w:ins>
      <w:ins w:id="5" w:author="Wong, Anne" w:date="2021-01-11T16:42:00Z">
        <w:r w:rsidR="00387D03">
          <w:t>0</w:t>
        </w:r>
      </w:ins>
      <w:bookmarkStart w:id="6" w:name="_GoBack"/>
      <w:bookmarkEnd w:id="6"/>
      <w:ins w:id="7" w:author="Anne Wong" w:date="2020-12-08T16:36:00Z">
        <w:r w:rsidR="00503FDC">
          <w:t>1</w:t>
        </w:r>
      </w:ins>
      <w:ins w:id="8" w:author="Rupi Singh" w:date="2020-10-13T19:21:00Z">
        <w:r>
          <w:t>/202</w:t>
        </w:r>
      </w:ins>
      <w:ins w:id="9" w:author="Wong, Anne" w:date="2021-01-11T13:41:00Z">
        <w:r w:rsidR="00C020C5">
          <w:t>1</w:t>
        </w:r>
      </w:ins>
      <w:r>
        <w:t>)</w:t>
      </w:r>
    </w:p>
    <w:p w14:paraId="65D1B26D" w14:textId="77777777" w:rsidR="008B33EC" w:rsidRPr="00566E04" w:rsidRDefault="008B33EC" w:rsidP="008B33EC">
      <w:pPr>
        <w:pStyle w:val="BodyText"/>
      </w:pPr>
    </w:p>
    <w:p w14:paraId="38B6DEFB" w14:textId="503A92FF" w:rsidR="008B33EC" w:rsidRDefault="008B33EC" w:rsidP="00151BD6">
      <w:pPr>
        <w:pStyle w:val="BodyText"/>
        <w:ind w:left="0" w:right="241"/>
        <w:rPr>
          <w:ins w:id="10" w:author="Anne Wong" w:date="2020-07-16T14:42:00Z"/>
        </w:rPr>
      </w:pPr>
      <w:ins w:id="11" w:author="Wong, Anne" w:date="2020-07-29T10:57:00Z">
        <w:r>
          <w:t>An Employee</w:t>
        </w:r>
      </w:ins>
      <w:r w:rsidR="00043703">
        <w:t xml:space="preserve"> </w:t>
      </w:r>
      <w:ins w:id="12" w:author="Anne Wong" w:date="2020-07-16T14:44:00Z">
        <w:r>
          <w:t>may</w:t>
        </w:r>
      </w:ins>
      <w:ins w:id="13" w:author="Anne Wong" w:date="2020-07-16T14:41:00Z">
        <w:r>
          <w:t xml:space="preserve"> completely revoke a </w:t>
        </w:r>
      </w:ins>
      <w:ins w:id="14" w:author="Rupi Singh" w:date="2020-10-13T19:22:00Z">
        <w:r w:rsidR="00043703">
          <w:t>designation</w:t>
        </w:r>
      </w:ins>
      <w:ins w:id="15" w:author="Anne Wong" w:date="2020-07-16T14:41:00Z">
        <w:r>
          <w:t xml:space="preserve"> at any time by</w:t>
        </w:r>
      </w:ins>
      <w:ins w:id="16" w:author="Anne Wong" w:date="2020-07-16T14:47:00Z">
        <w:r>
          <w:t xml:space="preserve"> submitting either of the following </w:t>
        </w:r>
      </w:ins>
      <w:ins w:id="17" w:author="Wong, Anne" w:date="2020-07-29T10:58:00Z">
        <w:r>
          <w:t xml:space="preserve">documents </w:t>
        </w:r>
      </w:ins>
      <w:ins w:id="18" w:author="Anne Wong" w:date="2020-07-16T14:47:00Z">
        <w:r>
          <w:t>with or</w:t>
        </w:r>
      </w:ins>
      <w:ins w:id="19" w:author="Wong, Anne" w:date="2020-07-29T10:58:00Z">
        <w:r>
          <w:t>i</w:t>
        </w:r>
      </w:ins>
      <w:ins w:id="20" w:author="Anne Wong" w:date="2020-07-16T14:47:00Z">
        <w:r>
          <w:t>gi</w:t>
        </w:r>
      </w:ins>
      <w:ins w:id="21" w:author="Wong, Anne" w:date="2020-07-29T10:58:00Z">
        <w:r>
          <w:t>na</w:t>
        </w:r>
      </w:ins>
      <w:ins w:id="22" w:author="Anne Wong" w:date="2020-07-16T14:47:00Z">
        <w:r>
          <w:t>l signature</w:t>
        </w:r>
      </w:ins>
      <w:ins w:id="23" w:author="Anne Wong" w:date="2020-07-16T14:48:00Z">
        <w:r>
          <w:t>:</w:t>
        </w:r>
      </w:ins>
    </w:p>
    <w:p w14:paraId="5A9525CA" w14:textId="77777777" w:rsidR="008B33EC" w:rsidRDefault="008B33EC" w:rsidP="008B33EC">
      <w:pPr>
        <w:pStyle w:val="BodyText"/>
        <w:ind w:left="160" w:right="241"/>
        <w:rPr>
          <w:ins w:id="24" w:author="Anne Wong" w:date="2020-07-16T14:42:00Z"/>
        </w:rPr>
      </w:pPr>
    </w:p>
    <w:p w14:paraId="26D791B9" w14:textId="767C6C94" w:rsidR="008B33EC" w:rsidRPr="00566E04" w:rsidRDefault="008B33EC">
      <w:pPr>
        <w:pStyle w:val="BodyText"/>
        <w:numPr>
          <w:ilvl w:val="0"/>
          <w:numId w:val="13"/>
        </w:numPr>
        <w:ind w:left="360" w:right="241" w:hanging="270"/>
        <w:pPrChange w:id="25" w:author="Anne Wong" w:date="2020-07-16T14:42:00Z">
          <w:pPr>
            <w:pStyle w:val="BodyText"/>
            <w:ind w:left="160" w:right="241"/>
          </w:pPr>
        </w:pPrChange>
      </w:pPr>
      <w:ins w:id="26" w:author="Anne Wong" w:date="2020-07-16T14:42:00Z">
        <w:r>
          <w:t xml:space="preserve"> </w:t>
        </w:r>
      </w:ins>
      <w:ins w:id="27" w:author="Anne Wong" w:date="2020-07-16T14:48:00Z">
        <w:r>
          <w:t>A</w:t>
        </w:r>
      </w:ins>
      <w:ins w:id="28" w:author="Anne Wong" w:date="2020-07-16T14:42:00Z">
        <w:r>
          <w:t xml:space="preserve"> new</w:t>
        </w:r>
      </w:ins>
      <w:r w:rsidR="00043703">
        <w:t xml:space="preserve"> </w:t>
      </w:r>
      <w:ins w:id="29" w:author="Tribble, Jerome" w:date="2020-07-06T15:19:00Z">
        <w:r>
          <w:t>STD 243</w:t>
        </w:r>
      </w:ins>
      <w:ins w:id="30" w:author="Anne Wong" w:date="2020-11-17T17:48:00Z">
        <w:r w:rsidR="00B554E9">
          <w:t xml:space="preserve">, </w:t>
        </w:r>
      </w:ins>
      <w:r w:rsidRPr="00566E04">
        <w:t xml:space="preserve"> </w:t>
      </w:r>
      <w:del w:id="31" w:author="Anne Wong" w:date="2020-11-17T17:48:00Z">
        <w:r w:rsidR="00B554E9" w:rsidDel="00B554E9">
          <w:delText xml:space="preserve">A designation made on a </w:delText>
        </w:r>
      </w:del>
      <w:r w:rsidRPr="00566E04">
        <w:t>Designation of Person Authorized to Receive Warrants</w:t>
      </w:r>
      <w:r w:rsidR="00043703">
        <w:t xml:space="preserve"> </w:t>
      </w:r>
      <w:del w:id="32" w:author="Tribble, Jerome" w:date="2020-07-06T15:20:00Z">
        <w:r w:rsidRPr="00566E04" w:rsidDel="007F4BD3">
          <w:delText xml:space="preserve">, STD. 243, </w:delText>
        </w:r>
      </w:del>
      <w:del w:id="33" w:author="Anne Wong" w:date="2020-07-16T14:42:00Z">
        <w:r w:rsidRPr="00566E04" w:rsidDel="003F7F10">
          <w:delText xml:space="preserve">can be revoked by receipt of a new </w:delText>
        </w:r>
        <w:r w:rsidRPr="00566E04" w:rsidDel="003F7F10">
          <w:rPr>
            <w:u w:val="single" w:color="0000FF"/>
          </w:rPr>
          <w:fldChar w:fldCharType="begin"/>
        </w:r>
        <w:r w:rsidRPr="00566E04" w:rsidDel="003F7F10">
          <w:rPr>
            <w:u w:val="single" w:color="0000FF"/>
          </w:rPr>
          <w:delInstrText xml:space="preserve"> HYPERLINK "http://www.documents.dgs.ca.gov/dgs/fmc/pdf/std243.pdf" \h </w:delInstrText>
        </w:r>
        <w:r w:rsidRPr="00566E04" w:rsidDel="003F7F10">
          <w:rPr>
            <w:u w:val="single" w:color="0000FF"/>
          </w:rPr>
          <w:fldChar w:fldCharType="separate"/>
        </w:r>
        <w:r w:rsidRPr="00566E04" w:rsidDel="003F7F10">
          <w:rPr>
            <w:u w:val="single" w:color="0000FF"/>
          </w:rPr>
          <w:delText>STD. 243</w:delText>
        </w:r>
        <w:r w:rsidRPr="00566E04" w:rsidDel="003F7F10">
          <w:rPr>
            <w:u w:val="single" w:color="0000FF"/>
          </w:rPr>
          <w:fldChar w:fldCharType="end"/>
        </w:r>
        <w:r w:rsidRPr="00566E04" w:rsidDel="003F7F10">
          <w:delText>. Th</w:delText>
        </w:r>
      </w:del>
      <w:r w:rsidRPr="00566E04">
        <w:t xml:space="preserve">e </w:t>
      </w:r>
      <w:del w:id="34" w:author="Anne Wong" w:date="2020-07-16T14:44:00Z">
        <w:r w:rsidRPr="00566E04" w:rsidDel="003F7F10">
          <w:delText>word</w:delText>
        </w:r>
      </w:del>
      <w:ins w:id="35" w:author="Anne Wong" w:date="2020-07-16T14:44:00Z">
        <w:r>
          <w:t xml:space="preserve">indicating </w:t>
        </w:r>
      </w:ins>
      <w:del w:id="36" w:author="Anne Wong" w:date="2020-07-16T14:44:00Z">
        <w:r w:rsidRPr="00566E04" w:rsidDel="003F7F10">
          <w:delText xml:space="preserve"> </w:delText>
        </w:r>
      </w:del>
      <w:r w:rsidRPr="00566E04">
        <w:t>"NONE"</w:t>
      </w:r>
      <w:ins w:id="37" w:author="Anne Wong" w:date="2020-07-16T14:44:00Z">
        <w:r>
          <w:t xml:space="preserve"> for</w:t>
        </w:r>
      </w:ins>
      <w:del w:id="38" w:author="Anne Wong" w:date="2020-07-16T14:44:00Z">
        <w:r w:rsidRPr="00566E04" w:rsidDel="003F7F10">
          <w:delText xml:space="preserve"> will be shown in the space provided for</w:delText>
        </w:r>
      </w:del>
      <w:r w:rsidRPr="00566E04">
        <w:t xml:space="preserve"> the </w:t>
      </w:r>
      <w:ins w:id="39" w:author="Anne Wong" w:date="2020-07-16T14:48:00Z">
        <w:r>
          <w:t xml:space="preserve">primary </w:t>
        </w:r>
      </w:ins>
      <w:r w:rsidRPr="00566E04">
        <w:t>designee name and will be processed in the same manner as in a change of designee.</w:t>
      </w:r>
    </w:p>
    <w:p w14:paraId="36FE29CB" w14:textId="77777777" w:rsidR="008B33EC" w:rsidRPr="00566E04" w:rsidRDefault="008B33EC" w:rsidP="00151BD6">
      <w:pPr>
        <w:pStyle w:val="BodyText"/>
        <w:ind w:left="360" w:hanging="270"/>
      </w:pPr>
    </w:p>
    <w:p w14:paraId="4F962471" w14:textId="04A53186" w:rsidR="008B33EC" w:rsidRDefault="008B33EC">
      <w:pPr>
        <w:pStyle w:val="BodyText"/>
        <w:numPr>
          <w:ilvl w:val="0"/>
          <w:numId w:val="13"/>
        </w:numPr>
        <w:ind w:left="360" w:right="226" w:hanging="270"/>
        <w:pPrChange w:id="40" w:author="Anne Wong" w:date="2020-07-16T14:45:00Z">
          <w:pPr>
            <w:pStyle w:val="BodyText"/>
            <w:tabs>
              <w:tab w:val="left" w:pos="4241"/>
            </w:tabs>
            <w:ind w:left="160" w:right="226"/>
          </w:pPr>
        </w:pPrChange>
      </w:pPr>
      <w:ins w:id="41" w:author="Anne Wong" w:date="2020-07-16T14:45:00Z">
        <w:r>
          <w:t xml:space="preserve"> </w:t>
        </w:r>
      </w:ins>
      <w:del w:id="42" w:author="Anne Wong" w:date="2020-07-16T14:45:00Z">
        <w:r w:rsidRPr="00566E04" w:rsidDel="003F7F10">
          <w:delText xml:space="preserve">A STD. 243 designation may also be </w:delText>
        </w:r>
      </w:del>
      <w:del w:id="43" w:author="Anne Wong" w:date="2020-07-16T14:46:00Z">
        <w:r w:rsidRPr="00566E04" w:rsidDel="003F7F10">
          <w:delText>revoked by</w:delText>
        </w:r>
      </w:del>
      <w:ins w:id="44" w:author="Anne Wong" w:date="2020-07-16T14:46:00Z">
        <w:r>
          <w:t xml:space="preserve"> </w:t>
        </w:r>
      </w:ins>
      <w:ins w:id="45" w:author="Anne Wong" w:date="2020-07-20T15:27:00Z">
        <w:r>
          <w:t>A</w:t>
        </w:r>
      </w:ins>
      <w:r w:rsidRPr="00566E04">
        <w:t xml:space="preserve"> </w:t>
      </w:r>
      <w:ins w:id="46" w:author="Anne Wong" w:date="2020-11-17T17:57:00Z">
        <w:r w:rsidR="009723C8">
          <w:t xml:space="preserve">signed </w:t>
        </w:r>
      </w:ins>
      <w:r w:rsidRPr="00566E04">
        <w:t xml:space="preserve">letter to the employee's current </w:t>
      </w:r>
      <w:ins w:id="47" w:author="Tribble, Jerome" w:date="2020-07-06T15:21:00Z">
        <w:r>
          <w:t>agency/</w:t>
        </w:r>
        <w:proofErr w:type="gramStart"/>
        <w:r>
          <w:t>department</w:t>
        </w:r>
      </w:ins>
      <w:r w:rsidR="00043703">
        <w:t xml:space="preserve"> </w:t>
      </w:r>
      <w:proofErr w:type="gramEnd"/>
      <w:del w:id="48" w:author="Tribble, Jerome" w:date="2020-07-06T15:21:00Z">
        <w:r w:rsidRPr="00566E04" w:rsidDel="007F4BD3">
          <w:delText>appointing power</w:delText>
        </w:r>
      </w:del>
      <w:del w:id="49" w:author="Anne Wong" w:date="2020-11-17T17:57:00Z">
        <w:r w:rsidRPr="00566E04" w:rsidDel="009723C8">
          <w:delText xml:space="preserve"> and signed by the employee</w:delText>
        </w:r>
      </w:del>
      <w:r w:rsidRPr="00566E04">
        <w:t>. Upon the receipt of such a letter, the agency</w:t>
      </w:r>
      <w:ins w:id="50" w:author="Fang, Sharon" w:date="2020-06-29T09:46:00Z">
        <w:r>
          <w:t>/department</w:t>
        </w:r>
      </w:ins>
      <w:r w:rsidRPr="00566E04">
        <w:t xml:space="preserve"> will draw a diagonal line across the face of the revoked STD. 243, write</w:t>
      </w:r>
      <w:r w:rsidRPr="00566E04">
        <w:rPr>
          <w:spacing w:val="-33"/>
        </w:rPr>
        <w:t xml:space="preserve"> </w:t>
      </w:r>
      <w:r w:rsidRPr="00566E04">
        <w:t>thereon "Revoked by</w:t>
      </w:r>
      <w:r w:rsidRPr="00566E04">
        <w:rPr>
          <w:spacing w:val="-5"/>
        </w:rPr>
        <w:t xml:space="preserve"> </w:t>
      </w:r>
      <w:r w:rsidRPr="00566E04">
        <w:t>letter</w:t>
      </w:r>
      <w:r w:rsidRPr="00566E04">
        <w:rPr>
          <w:spacing w:val="-1"/>
        </w:rPr>
        <w:t xml:space="preserve"> </w:t>
      </w:r>
      <w:r w:rsidRPr="00566E04">
        <w:t>dated</w:t>
      </w:r>
      <w:r w:rsidRPr="00566E04">
        <w:rPr>
          <w:u w:val="single"/>
        </w:rPr>
        <w:t xml:space="preserve"> </w:t>
      </w:r>
      <w:ins w:id="51" w:author="Tribble, Jerome" w:date="2020-07-06T15:29:00Z">
        <w:r>
          <w:rPr>
            <w:u w:val="single"/>
          </w:rPr>
          <w:t>__</w:t>
        </w:r>
      </w:ins>
      <w:r w:rsidRPr="00566E04">
        <w:rPr>
          <w:u w:val="single"/>
        </w:rPr>
        <w:tab/>
      </w:r>
      <w:r w:rsidRPr="00566E04">
        <w:t>," retain the original of the letter</w:t>
      </w:r>
      <w:del w:id="52" w:author="Fang, Sharon" w:date="2019-07-29T19:37:00Z">
        <w:r w:rsidRPr="00566E04" w:rsidDel="002D39D4">
          <w:delText>,</w:delText>
        </w:r>
      </w:del>
      <w:r w:rsidRPr="00566E04">
        <w:t xml:space="preserve"> and return the revoked STD. 243 together with the duplicate</w:t>
      </w:r>
      <w:ins w:id="53" w:author="Tribble, Jerome" w:date="2020-07-06T15:30:00Z">
        <w:r>
          <w:t xml:space="preserve"> copy</w:t>
        </w:r>
      </w:ins>
      <w:r w:rsidRPr="00566E04">
        <w:t xml:space="preserve"> of the letter to the</w:t>
      </w:r>
      <w:r w:rsidRPr="00566E04">
        <w:rPr>
          <w:spacing w:val="-11"/>
        </w:rPr>
        <w:t xml:space="preserve"> </w:t>
      </w:r>
      <w:r w:rsidRPr="00566E04">
        <w:t>employee.</w:t>
      </w:r>
    </w:p>
    <w:p w14:paraId="4E00D8C5" w14:textId="77777777" w:rsidR="008B33EC" w:rsidRDefault="008B33EC" w:rsidP="008B33EC">
      <w:pPr>
        <w:rPr>
          <w:ins w:id="54" w:author="Anne Wong" w:date="2020-07-16T13:01:00Z"/>
        </w:rPr>
      </w:pPr>
    </w:p>
    <w:p w14:paraId="2FB4A23E" w14:textId="41F8A752" w:rsidR="008B33EC" w:rsidRDefault="00DF0E79">
      <w:pPr>
        <w:spacing w:after="0" w:line="240" w:lineRule="auto"/>
        <w:pPrChange w:id="55" w:author="Anne Wong" w:date="2020-12-29T08:42:00Z">
          <w:pPr/>
        </w:pPrChange>
      </w:pPr>
      <w:bookmarkStart w:id="56" w:name="8400(Print)_135"/>
      <w:bookmarkEnd w:id="56"/>
      <w:ins w:id="57" w:author="Anne Wong" w:date="2020-12-29T08:43:00Z">
        <w:r w:rsidRPr="006776D1">
          <w:rPr>
            <w:rFonts w:ascii="Arial" w:eastAsia="Arial" w:hAnsi="Arial" w:cs="Arial"/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7B37D6F2" wp14:editId="4E4EAC5C">
                  <wp:simplePos x="0" y="0"/>
                  <wp:positionH relativeFrom="margin">
                    <wp:align>right</wp:align>
                  </wp:positionH>
                  <wp:positionV relativeFrom="paragraph">
                    <wp:posOffset>4379595</wp:posOffset>
                  </wp:positionV>
                  <wp:extent cx="1112851" cy="379562"/>
                  <wp:effectExtent l="0" t="0" r="0" b="1905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2851" cy="3795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368AC6" w14:textId="25178B46" w:rsidR="00DF0E79" w:rsidRDefault="00DF0E79" w:rsidP="00DF0E79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 w:rsidRPr="00151BD6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AW   </w:t>
                              </w:r>
                              <w:r w:rsidR="00387D03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0</w:t>
                              </w:r>
                              <w:r w:rsidRPr="00151BD6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C020C5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151BD6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C020C5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21A3FDA5" w14:textId="61FF9582" w:rsidR="00151BD6" w:rsidRPr="00151BD6" w:rsidRDefault="00151BD6" w:rsidP="00DF0E79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RS    </w:t>
                              </w:r>
                              <w:r w:rsidR="00387D03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387D03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387D03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0A7694BE" w14:textId="77777777" w:rsidR="00DF0E79" w:rsidRPr="00CB61B1" w:rsidRDefault="00DF0E79" w:rsidP="00DF0E79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B37D6F2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36.45pt;margin-top:344.85pt;width:87.65pt;height:29.9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cgggIAAA8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" stroked="f">
                  <v:textbox>
                    <w:txbxContent>
                      <w:p w14:paraId="1F368AC6" w14:textId="25178B46" w:rsidR="00DF0E79" w:rsidRDefault="00DF0E79" w:rsidP="00DF0E79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 w:rsidRPr="00151BD6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AW   </w:t>
                        </w:r>
                        <w:r w:rsidR="00387D03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0</w:t>
                        </w:r>
                        <w:r w:rsidRPr="00151BD6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/</w:t>
                        </w:r>
                        <w:r w:rsidR="00C020C5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 w:rsidRPr="00151BD6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C020C5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21A3FDA5" w14:textId="61FF9582" w:rsidR="00151BD6" w:rsidRPr="00151BD6" w:rsidRDefault="00151BD6" w:rsidP="00DF0E79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RS    </w:t>
                        </w:r>
                        <w:r w:rsidR="00387D03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/</w:t>
                        </w:r>
                        <w:r w:rsidR="00387D03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387D03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0A7694BE" w14:textId="77777777" w:rsidR="00DF0E79" w:rsidRPr="00CB61B1" w:rsidRDefault="00DF0E79" w:rsidP="00DF0E79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E0312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2F0BF138" w:rsidR="00503FDC" w:rsidRPr="00287EF0" w:rsidRDefault="00503FDC" w:rsidP="00151BD6">
    <w:pPr>
      <w:pStyle w:val="Header"/>
      <w:rPr>
        <w:del w:id="58" w:author="Lam, Vonn" w:date="2020-09-27T23:03:00Z"/>
      </w:rPr>
    </w:pPr>
  </w:p>
  <w:p w14:paraId="52F939D5" w14:textId="54FAA5C5" w:rsidR="00503FDC" w:rsidRPr="00287EF0" w:rsidRDefault="00503FDC" w:rsidP="00151BD6">
    <w:pPr>
      <w:pStyle w:val="Header"/>
      <w:rPr>
        <w:ins w:id="59" w:author="Lam, Vonn" w:date="2020-09-27T23:03:00Z"/>
      </w:rPr>
    </w:pPr>
  </w:p>
  <w:p w14:paraId="4EF4E44A" w14:textId="1EDE5DB2" w:rsidR="00503FDC" w:rsidRPr="00287EF0" w:rsidRDefault="00151BD6" w:rsidP="00151BD6">
    <w:pPr>
      <w:pStyle w:val="Header"/>
      <w:rPr>
        <w:del w:id="60" w:author="Lam, Vonn" w:date="2020-09-28T01:24:00Z"/>
      </w:rPr>
    </w:pPr>
    <w:r>
      <w:t>SAM - DISBURSEMENTS</w:t>
    </w:r>
  </w:p>
  <w:p w14:paraId="23E6C759" w14:textId="77777777" w:rsidR="00503FDC" w:rsidRDefault="00503FDC" w:rsidP="00151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ne Wong">
    <w15:presenceInfo w15:providerId="Windows Live" w15:userId="3c78166185af9013"/>
  </w15:person>
  <w15:person w15:author="Tribble, Jerome">
    <w15:presenceInfo w15:providerId="AD" w15:userId="S-1-5-21-2018394313-652884422-1811762917-19147"/>
  </w15:person>
  <w15:person w15:author="Rupi Singh">
    <w15:presenceInfo w15:providerId="None" w15:userId="Rupi Singh"/>
  </w15:person>
  <w15:person w15:author="Wong, Anne">
    <w15:presenceInfo w15:providerId="None" w15:userId="Wong, Anne"/>
  </w15:person>
  <w15:person w15:author="Fang, Sharon">
    <w15:presenceInfo w15:providerId="AD" w15:userId="S::fisfang@dof.ca.gov::66c00056-7c16-4a1d-bc00-881cc69329e6"/>
  </w15:person>
  <w15:person w15:author="Lam, Vonn">
    <w15:presenceInfo w15:providerId="AD" w15:userId="S-1-5-21-2018394313-652884422-1811762917-123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1BD6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037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87D03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6017A"/>
    <w:rsid w:val="00A63535"/>
    <w:rsid w:val="00A64CF4"/>
    <w:rsid w:val="00A652F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0C5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0E79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151BD6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151BD6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46E1B-5357-429E-A76C-EE59F37C3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6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6</cp:revision>
  <cp:lastPrinted>2004-11-15T20:06:00Z</cp:lastPrinted>
  <dcterms:created xsi:type="dcterms:W3CDTF">2020-12-29T16:41:00Z</dcterms:created>
  <dcterms:modified xsi:type="dcterms:W3CDTF">2021-01-12T00:43:00Z</dcterms:modified>
</cp:coreProperties>
</file>